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liia heletii yuliiia heleti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liia heleti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liiia heleti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0 Pleasant Run Dr, Wheeling, IL, USA wh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udrava1@ukr.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091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ksand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